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14ED" w:rsidRPr="00A4226E" w:rsidRDefault="007D678D">
      <w:pPr>
        <w:pStyle w:val="1"/>
        <w:rPr>
          <w:lang w:val="ru-RU"/>
        </w:rPr>
      </w:pPr>
      <w:bookmarkStart w:id="0" w:name="---"/>
      <w:bookmarkStart w:id="1" w:name="_GoBack"/>
      <w:bookmarkEnd w:id="1"/>
      <w:r w:rsidRPr="00A4226E">
        <w:rPr>
          <w:lang w:val="ru-RU"/>
        </w:rPr>
        <w:t>РОССИЙСКИЙ УНИВЕРСИТЕТ ДРУЖБЫ НАРОДОВ</w:t>
      </w:r>
      <w:bookmarkEnd w:id="0"/>
    </w:p>
    <w:p w:rsidR="002714ED" w:rsidRPr="00A4226E" w:rsidRDefault="007D678D">
      <w:pPr>
        <w:pStyle w:val="2"/>
        <w:rPr>
          <w:lang w:val="ru-RU"/>
        </w:rPr>
      </w:pPr>
      <w:bookmarkStart w:id="2" w:name="-----"/>
      <w:r w:rsidRPr="00A4226E">
        <w:rPr>
          <w:lang w:val="ru-RU"/>
        </w:rPr>
        <w:t>Факультет физико-математических и естественных наук</w:t>
      </w:r>
      <w:bookmarkEnd w:id="2"/>
    </w:p>
    <w:p w:rsidR="002714ED" w:rsidRPr="00A4226E" w:rsidRDefault="007D678D">
      <w:pPr>
        <w:pStyle w:val="1"/>
        <w:rPr>
          <w:lang w:val="ru-RU"/>
        </w:rPr>
      </w:pPr>
      <w:bookmarkStart w:id="3" w:name="----2"/>
      <w:r w:rsidRPr="00A4226E">
        <w:rPr>
          <w:lang w:val="ru-RU"/>
        </w:rPr>
        <w:t>Отчёт по лабораторной работе №2</w:t>
      </w:r>
      <w:bookmarkEnd w:id="3"/>
    </w:p>
    <w:p w:rsidR="002714ED" w:rsidRPr="00A4226E" w:rsidRDefault="007D678D">
      <w:pPr>
        <w:pStyle w:val="2"/>
        <w:rPr>
          <w:lang w:val="ru-RU"/>
        </w:rPr>
      </w:pPr>
      <w:bookmarkStart w:id="4" w:name="-"/>
      <w:r w:rsidRPr="00A4226E">
        <w:rPr>
          <w:lang w:val="ru-RU"/>
        </w:rPr>
        <w:t>Управление версиями</w:t>
      </w:r>
      <w:bookmarkEnd w:id="4"/>
    </w:p>
    <w:p w:rsidR="002714ED" w:rsidRPr="00A4226E" w:rsidRDefault="007D678D">
      <w:pPr>
        <w:pStyle w:val="FirstParagraph"/>
        <w:rPr>
          <w:lang w:val="ru-RU"/>
        </w:rPr>
      </w:pPr>
      <w:r w:rsidRPr="00A4226E">
        <w:rPr>
          <w:b/>
          <w:lang w:val="ru-RU"/>
        </w:rPr>
        <w:t>Дисциплина:</w:t>
      </w:r>
      <w:r w:rsidRPr="00A4226E">
        <w:rPr>
          <w:lang w:val="ru-RU"/>
        </w:rPr>
        <w:t xml:space="preserve"> Операционные системы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b/>
          <w:lang w:val="ru-RU"/>
        </w:rPr>
        <w:t>Студент:</w:t>
      </w:r>
      <w:r w:rsidRPr="00A4226E">
        <w:rPr>
          <w:lang w:val="ru-RU"/>
        </w:rPr>
        <w:t xml:space="preserve"> Оразгелдиева Огулнур</w:t>
      </w:r>
    </w:p>
    <w:p w:rsidR="002714ED" w:rsidRDefault="007D678D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2714ED" w:rsidRDefault="007D678D">
      <w:r>
        <w:pict>
          <v:rect id="_x0000_i1025" style="width:0;height:1.5pt" o:hralign="center" o:hrstd="t" o:hr="t"/>
        </w:pict>
      </w:r>
    </w:p>
    <w:p w:rsidR="002714ED" w:rsidRPr="00A4226E" w:rsidRDefault="007D678D">
      <w:pPr>
        <w:pStyle w:val="FirstParagraph"/>
        <w:rPr>
          <w:lang w:val="ru-RU"/>
        </w:rPr>
      </w:pPr>
      <w:r w:rsidRPr="00A4226E">
        <w:rPr>
          <w:b/>
          <w:lang w:val="ru-RU"/>
        </w:rPr>
        <w:t>Лабораторная работа №2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b/>
          <w:lang w:val="ru-RU"/>
        </w:rPr>
        <w:t>Управление версиями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b/>
          <w:lang w:val="ru-RU"/>
        </w:rPr>
        <w:t>Цель работы:</w:t>
      </w:r>
      <w:r w:rsidRPr="00A4226E">
        <w:rPr>
          <w:lang w:val="ru-RU"/>
        </w:rPr>
        <w:t xml:space="preserve"> изучить идеологию и применение средств контроля версий</w:t>
      </w:r>
    </w:p>
    <w:p w:rsidR="002714ED" w:rsidRDefault="007D678D">
      <w:pPr>
        <w:pStyle w:val="a0"/>
      </w:pPr>
      <w:r>
        <w:rPr>
          <w:b/>
        </w:rPr>
        <w:t>Ход работы:</w:t>
      </w:r>
    </w:p>
    <w:p w:rsidR="002714ED" w:rsidRDefault="007D678D">
      <w:pPr>
        <w:pStyle w:val="Compact"/>
        <w:numPr>
          <w:ilvl w:val="0"/>
          <w:numId w:val="3"/>
        </w:numPr>
      </w:pPr>
      <w:r w:rsidRPr="00A4226E">
        <w:rPr>
          <w:lang w:val="ru-RU"/>
        </w:rPr>
        <w:t xml:space="preserve">Создала учетную запись на </w:t>
      </w:r>
      <w:r>
        <w:t>github</w:t>
      </w:r>
      <w:r w:rsidRPr="00A4226E">
        <w:rPr>
          <w:lang w:val="ru-RU"/>
        </w:rPr>
        <w:t xml:space="preserve">. </w:t>
      </w:r>
      <w:r>
        <w:t>[github.com] (</w:t>
      </w:r>
      <w:hyperlink r:id="rId7">
        <w:r>
          <w:rPr>
            <w:rStyle w:val="ad"/>
          </w:rPr>
          <w:t>https://github.com/oorazgeldiyeva</w:t>
        </w:r>
      </w:hyperlink>
      <w:r>
        <w:t>)</w:t>
      </w:r>
    </w:p>
    <w:p w:rsidR="002714ED" w:rsidRDefault="007D678D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1" name="Picture" descr="Рисунок 1. Учетная запис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2\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4ED" w:rsidRPr="00A4226E" w:rsidRDefault="007D678D">
      <w:pPr>
        <w:pStyle w:val="Compact"/>
        <w:numPr>
          <w:ilvl w:val="0"/>
          <w:numId w:val="4"/>
        </w:numPr>
        <w:rPr>
          <w:lang w:val="ru-RU"/>
        </w:rPr>
      </w:pPr>
      <w:r w:rsidRPr="00A4226E">
        <w:rPr>
          <w:lang w:val="ru-RU"/>
        </w:rPr>
        <w:t>Сделала конфигурац</w:t>
      </w:r>
      <w:r w:rsidRPr="00A4226E">
        <w:rPr>
          <w:lang w:val="ru-RU"/>
        </w:rPr>
        <w:t xml:space="preserve">ию с помощью команды </w:t>
      </w:r>
      <w:r>
        <w:t>git</w:t>
      </w:r>
      <w:r w:rsidRPr="00A4226E">
        <w:rPr>
          <w:lang w:val="ru-RU"/>
        </w:rPr>
        <w:t xml:space="preserve"> </w:t>
      </w:r>
      <w:r>
        <w:t>config</w:t>
      </w:r>
      <w:r w:rsidRPr="00A4226E">
        <w:rPr>
          <w:lang w:val="ru-RU"/>
        </w:rPr>
        <w:t xml:space="preserve">, потом создала </w:t>
      </w:r>
      <w:r>
        <w:t>ssh</w:t>
      </w:r>
      <w:r w:rsidRPr="00A4226E">
        <w:rPr>
          <w:lang w:val="ru-RU"/>
        </w:rPr>
        <w:t xml:space="preserve">-ключ, и скопировав его в буфер обмена, вставила на </w:t>
      </w:r>
      <w:r>
        <w:t>github</w:t>
      </w:r>
    </w:p>
    <w:p w:rsidR="002714ED" w:rsidRDefault="007D678D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775566"/>
            <wp:effectExtent l="0" t="0" r="0" b="0"/>
            <wp:docPr id="2" name="Picture" descr="Рисунок 2. Конфигурация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2\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4ED" w:rsidRDefault="007D678D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3" name="Picture" descr="Рисунок 3. Создание и копирование ssh-ключа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2\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4ED" w:rsidRDefault="007D678D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4000500"/>
            <wp:effectExtent l="0" t="0" r="0" b="0"/>
            <wp:docPr id="4" name="Picture" descr="Рисунок 4. Добавление ssh-ключа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2\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4ED" w:rsidRPr="00A4226E" w:rsidRDefault="007D678D">
      <w:pPr>
        <w:pStyle w:val="Compact"/>
        <w:numPr>
          <w:ilvl w:val="0"/>
          <w:numId w:val="5"/>
        </w:numPr>
        <w:rPr>
          <w:lang w:val="ru-RU"/>
        </w:rPr>
      </w:pPr>
      <w:r w:rsidRPr="00A4226E">
        <w:rPr>
          <w:lang w:val="ru-RU"/>
        </w:rPr>
        <w:t>Создала каталог файлов согласно пункту М2</w:t>
      </w:r>
    </w:p>
    <w:p w:rsidR="002714ED" w:rsidRDefault="007D678D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5" name="Picture" descr="Рисунок 5.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2\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4ED" w:rsidRPr="00A4226E" w:rsidRDefault="007D678D">
      <w:pPr>
        <w:pStyle w:val="Compact"/>
        <w:numPr>
          <w:ilvl w:val="0"/>
          <w:numId w:val="6"/>
        </w:numPr>
        <w:rPr>
          <w:lang w:val="ru-RU"/>
        </w:rPr>
      </w:pPr>
      <w:r w:rsidRPr="00A4226E">
        <w:rPr>
          <w:lang w:val="ru-RU"/>
        </w:rPr>
        <w:t xml:space="preserve">Инициализировала </w:t>
      </w:r>
      <w:r>
        <w:t>git</w:t>
      </w:r>
      <w:r w:rsidRPr="00A4226E">
        <w:rPr>
          <w:lang w:val="ru-RU"/>
        </w:rPr>
        <w:t xml:space="preserve">, сделав первый коммит, выложила файл </w:t>
      </w:r>
      <w:r>
        <w:t>README</w:t>
      </w:r>
      <w:r w:rsidRPr="00A4226E">
        <w:rPr>
          <w:lang w:val="ru-RU"/>
        </w:rPr>
        <w:t>.</w:t>
      </w:r>
      <w:r>
        <w:t>md</w:t>
      </w:r>
      <w:r w:rsidRPr="00A4226E">
        <w:rPr>
          <w:lang w:val="ru-RU"/>
        </w:rPr>
        <w:t xml:space="preserve"> на </w:t>
      </w:r>
      <w:r>
        <w:t>github</w:t>
      </w:r>
      <w:r w:rsidRPr="00A4226E">
        <w:rPr>
          <w:lang w:val="ru-RU"/>
        </w:rPr>
        <w:t>. Использовала коман</w:t>
      </w:r>
      <w:r w:rsidRPr="00A4226E">
        <w:rPr>
          <w:lang w:val="ru-RU"/>
        </w:rPr>
        <w:t>ды е</w:t>
      </w:r>
      <w:r>
        <w:t>cho</w:t>
      </w:r>
      <w:r w:rsidRPr="00A4226E">
        <w:rPr>
          <w:lang w:val="ru-RU"/>
        </w:rPr>
        <w:t xml:space="preserve"> (для создания «загатовки» для коммита), </w:t>
      </w:r>
      <w:r>
        <w:t>git</w:t>
      </w:r>
      <w:r w:rsidRPr="00A4226E">
        <w:rPr>
          <w:lang w:val="ru-RU"/>
        </w:rPr>
        <w:t xml:space="preserve"> </w:t>
      </w:r>
      <w:r>
        <w:t>add</w:t>
      </w:r>
      <w:r w:rsidRPr="00A4226E">
        <w:rPr>
          <w:lang w:val="ru-RU"/>
        </w:rPr>
        <w:t xml:space="preserve"> (добавление), </w:t>
      </w:r>
      <w:r>
        <w:t>git</w:t>
      </w:r>
      <w:r w:rsidRPr="00A4226E">
        <w:rPr>
          <w:lang w:val="ru-RU"/>
        </w:rPr>
        <w:t xml:space="preserve"> </w:t>
      </w:r>
      <w:r>
        <w:t>commit</w:t>
      </w:r>
      <w:r w:rsidRPr="00A4226E">
        <w:rPr>
          <w:lang w:val="ru-RU"/>
        </w:rPr>
        <w:t xml:space="preserve"> (для коммита), </w:t>
      </w:r>
      <w:r>
        <w:t>git</w:t>
      </w:r>
      <w:r w:rsidRPr="00A4226E">
        <w:rPr>
          <w:lang w:val="ru-RU"/>
        </w:rPr>
        <w:t xml:space="preserve"> </w:t>
      </w:r>
      <w:r>
        <w:t>push</w:t>
      </w:r>
      <w:r w:rsidRPr="00A4226E">
        <w:rPr>
          <w:lang w:val="ru-RU"/>
        </w:rPr>
        <w:t xml:space="preserve"> (выложить на гит)</w:t>
      </w:r>
    </w:p>
    <w:p w:rsidR="002714ED" w:rsidRDefault="007D678D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6" name="Picture" descr="Рисунок 6. . Первый коммит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2\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4ED" w:rsidRDefault="007D678D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4000500"/>
            <wp:effectExtent l="0" t="0" r="0" b="0"/>
            <wp:docPr id="7" name="Picture" descr="Рисунок 7. Первый коммит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2\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4ED" w:rsidRPr="00A4226E" w:rsidRDefault="007D678D">
      <w:pPr>
        <w:pStyle w:val="Compact"/>
        <w:numPr>
          <w:ilvl w:val="0"/>
          <w:numId w:val="7"/>
        </w:numPr>
        <w:rPr>
          <w:lang w:val="ru-RU"/>
        </w:rPr>
      </w:pPr>
      <w:r w:rsidRPr="00A4226E">
        <w:rPr>
          <w:lang w:val="ru-RU"/>
        </w:rPr>
        <w:t xml:space="preserve">Скачала файл лицензии, загрузила шаблон игнорируемых файлов для С и выложила все на </w:t>
      </w:r>
      <w:r>
        <w:t>github</w:t>
      </w:r>
    </w:p>
    <w:p w:rsidR="002714ED" w:rsidRDefault="007D678D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8" name="Picture" descr="Рисунок 8. Лицензия и игнорируемые фай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2\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4ED" w:rsidRPr="00A4226E" w:rsidRDefault="007D678D">
      <w:pPr>
        <w:pStyle w:val="Compact"/>
        <w:numPr>
          <w:ilvl w:val="0"/>
          <w:numId w:val="8"/>
        </w:numPr>
        <w:rPr>
          <w:lang w:val="ru-RU"/>
        </w:rPr>
      </w:pPr>
      <w:r w:rsidRPr="00A4226E">
        <w:rPr>
          <w:lang w:val="ru-RU"/>
        </w:rPr>
        <w:t xml:space="preserve">Сначала установила </w:t>
      </w:r>
      <w:r>
        <w:t>git</w:t>
      </w:r>
      <w:r w:rsidRPr="00A4226E">
        <w:rPr>
          <w:lang w:val="ru-RU"/>
        </w:rPr>
        <w:t>-</w:t>
      </w:r>
      <w:r>
        <w:t>flow</w:t>
      </w:r>
      <w:r w:rsidRPr="00A4226E">
        <w:rPr>
          <w:lang w:val="ru-RU"/>
        </w:rPr>
        <w:t xml:space="preserve"> с помощью </w:t>
      </w:r>
      <w:r>
        <w:t>sudo</w:t>
      </w:r>
      <w:r w:rsidRPr="00A4226E">
        <w:rPr>
          <w:lang w:val="ru-RU"/>
        </w:rPr>
        <w:t xml:space="preserve"> </w:t>
      </w:r>
      <w:r>
        <w:t>apt</w:t>
      </w:r>
      <w:r w:rsidRPr="00A4226E">
        <w:rPr>
          <w:lang w:val="ru-RU"/>
        </w:rPr>
        <w:t>-</w:t>
      </w:r>
      <w:r>
        <w:t>get</w:t>
      </w:r>
      <w:r w:rsidRPr="00A4226E">
        <w:rPr>
          <w:lang w:val="ru-RU"/>
        </w:rPr>
        <w:t xml:space="preserve"> </w:t>
      </w:r>
      <w:r>
        <w:t>install</w:t>
      </w:r>
      <w:r w:rsidRPr="00A4226E">
        <w:rPr>
          <w:lang w:val="ru-RU"/>
        </w:rPr>
        <w:t xml:space="preserve"> </w:t>
      </w:r>
      <w:r>
        <w:t>git</w:t>
      </w:r>
      <w:r w:rsidRPr="00A4226E">
        <w:rPr>
          <w:lang w:val="ru-RU"/>
        </w:rPr>
        <w:t>-</w:t>
      </w:r>
      <w:r>
        <w:t>flow</w:t>
      </w:r>
      <w:r w:rsidRPr="00A4226E">
        <w:rPr>
          <w:lang w:val="ru-RU"/>
        </w:rPr>
        <w:t xml:space="preserve">. Инициализировала </w:t>
      </w:r>
      <w:r>
        <w:t>gitflow</w:t>
      </w:r>
      <w:r w:rsidRPr="00A4226E">
        <w:rPr>
          <w:lang w:val="ru-RU"/>
        </w:rPr>
        <w:t xml:space="preserve"> (префикс ярлыков установила в </w:t>
      </w:r>
      <w:r>
        <w:t>v</w:t>
      </w:r>
      <w:r w:rsidRPr="00A4226E">
        <w:rPr>
          <w:lang w:val="ru-RU"/>
        </w:rPr>
        <w:t xml:space="preserve">), убедилась, что нахожусь на ветке </w:t>
      </w:r>
      <w:r>
        <w:t>develop</w:t>
      </w:r>
    </w:p>
    <w:p w:rsidR="002714ED" w:rsidRDefault="007D678D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360691"/>
            <wp:effectExtent l="0" t="0" r="0" b="0"/>
            <wp:docPr id="9" name="Picture" descr="Рисунок 9. Инициализация gitflow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2\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4ED" w:rsidRDefault="007D678D">
      <w:pPr>
        <w:pStyle w:val="Compact"/>
        <w:numPr>
          <w:ilvl w:val="0"/>
          <w:numId w:val="9"/>
        </w:numPr>
      </w:pPr>
      <w:r>
        <w:t>Создала релиз с версией 1.0.0</w:t>
      </w:r>
    </w:p>
    <w:p w:rsidR="002714ED" w:rsidRDefault="007D678D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10" name="Picture" descr="Рисунок 10. Создание релиза версией 1.0.0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2\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4ED" w:rsidRDefault="007D678D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4000500"/>
            <wp:effectExtent l="0" t="0" r="0" b="0"/>
            <wp:docPr id="11" name="Picture" descr="Рисунок 11. Создание релиза версией 1.0.0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2\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4ED" w:rsidRDefault="007D678D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12" name="Picture" descr="Рисунок 12. Релиз на github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2\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4ED" w:rsidRDefault="007D678D">
      <w:r>
        <w:pict>
          <v:rect id="_x0000_i1026" style="width:0;height:1.5pt" o:hralign="center" o:hrstd="t" o:hr="t"/>
        </w:pict>
      </w:r>
    </w:p>
    <w:p w:rsidR="002714ED" w:rsidRPr="00A4226E" w:rsidRDefault="007D678D">
      <w:pPr>
        <w:pStyle w:val="FirstParagraph"/>
        <w:rPr>
          <w:lang w:val="ru-RU"/>
        </w:rPr>
      </w:pPr>
      <w:r w:rsidRPr="00A4226E">
        <w:rPr>
          <w:b/>
          <w:lang w:val="ru-RU"/>
        </w:rPr>
        <w:t>Вывод: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lang w:val="ru-RU"/>
        </w:rPr>
        <w:t>на лабораторной работе изучила идеологию</w:t>
      </w:r>
      <w:r w:rsidRPr="00A4226E">
        <w:rPr>
          <w:lang w:val="ru-RU"/>
        </w:rPr>
        <w:t xml:space="preserve"> и применение средств контроля версий.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b/>
          <w:lang w:val="ru-RU"/>
        </w:rPr>
        <w:t>Контрольные вопросы: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b/>
          <w:lang w:val="ru-RU"/>
        </w:rPr>
        <w:t>1. Что такое системы контроля версий (</w:t>
      </w:r>
      <w:r>
        <w:rPr>
          <w:b/>
        </w:rPr>
        <w:t>VCS</w:t>
      </w:r>
      <w:r w:rsidRPr="00A4226E">
        <w:rPr>
          <w:b/>
          <w:lang w:val="ru-RU"/>
        </w:rPr>
        <w:t>) и для решения каких задач они предназначаются?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b/>
          <w:lang w:val="ru-RU"/>
        </w:rPr>
        <w:t>Ответ: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lang w:val="ru-RU"/>
        </w:rPr>
        <w:t>Системы контроля версий (</w:t>
      </w:r>
      <w:r>
        <w:t>VCS</w:t>
      </w:r>
      <w:r w:rsidRPr="00A4226E">
        <w:rPr>
          <w:lang w:val="ru-RU"/>
        </w:rPr>
        <w:t>) - программное обеспечение для облегчения работы с изменяющейся информ</w:t>
      </w:r>
      <w:r w:rsidRPr="00A4226E">
        <w:rPr>
          <w:lang w:val="ru-RU"/>
        </w:rPr>
        <w:t>ацией, позволяющее хранить несколько версий одного и того же документа, при необходимости возвращаться к более ранним версиям.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lang w:val="ru-RU"/>
        </w:rPr>
        <w:t>Предназначены для работы нескольких человек над одним проектом, а также при разработке программного обеспечения для хранения исхо</w:t>
      </w:r>
      <w:r w:rsidRPr="00A4226E">
        <w:rPr>
          <w:lang w:val="ru-RU"/>
        </w:rPr>
        <w:t>дных кодов разрабатываемой программы.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b/>
          <w:lang w:val="ru-RU"/>
        </w:rPr>
        <w:t xml:space="preserve">2. Объясните следующие понятия </w:t>
      </w:r>
      <w:r>
        <w:rPr>
          <w:b/>
        </w:rPr>
        <w:t>VCS</w:t>
      </w:r>
      <w:r w:rsidRPr="00A4226E">
        <w:rPr>
          <w:b/>
          <w:lang w:val="ru-RU"/>
        </w:rPr>
        <w:t xml:space="preserve"> и их отношения: хранилище, </w:t>
      </w:r>
      <w:r>
        <w:rPr>
          <w:b/>
        </w:rPr>
        <w:t>commit</w:t>
      </w:r>
      <w:r w:rsidRPr="00A4226E">
        <w:rPr>
          <w:b/>
          <w:lang w:val="ru-RU"/>
        </w:rPr>
        <w:t>, история, рабочая копия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b/>
          <w:lang w:val="ru-RU"/>
        </w:rPr>
        <w:t>Ответ:</w:t>
      </w:r>
      <w:r w:rsidRPr="00A4226E">
        <w:rPr>
          <w:lang w:val="ru-RU"/>
        </w:rPr>
        <w:t xml:space="preserve"> Хранилище – место «памяти», в котором будет храниться новая версия файла после его изменения пользователем.</w:t>
      </w:r>
    </w:p>
    <w:p w:rsidR="002714ED" w:rsidRPr="00A4226E" w:rsidRDefault="007D678D">
      <w:pPr>
        <w:pStyle w:val="a0"/>
        <w:rPr>
          <w:lang w:val="ru-RU"/>
        </w:rPr>
      </w:pPr>
      <w:r>
        <w:lastRenderedPageBreak/>
        <w:t>Commit</w:t>
      </w:r>
      <w:r w:rsidRPr="00A4226E">
        <w:rPr>
          <w:lang w:val="ru-RU"/>
        </w:rPr>
        <w:t>. В нем содержится описание тех изменений, которые вносит пользователь в код приложения.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lang w:val="ru-RU"/>
        </w:rPr>
        <w:t>История –история изменений. Обычно доступна информация о том, кто из участников, когда и какие изменения вносил.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lang w:val="ru-RU"/>
        </w:rPr>
        <w:t>Рабочая копия – это копия, которую мы выписали в</w:t>
      </w:r>
      <w:r w:rsidRPr="00A4226E">
        <w:rPr>
          <w:lang w:val="ru-RU"/>
        </w:rPr>
        <w:t xml:space="preserve"> свою рабочую зону, это то, над чем мы работаем в данный момент. Привилегированный доступ только одному пользователю, работающему с файлом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b/>
          <w:lang w:val="ru-RU"/>
        </w:rPr>
        <w:t xml:space="preserve">3. Что представляют собой и чем отличаются централизованные и децентрализованные </w:t>
      </w:r>
      <w:r>
        <w:rPr>
          <w:b/>
        </w:rPr>
        <w:t>VCS</w:t>
      </w:r>
      <w:r w:rsidRPr="00A4226E">
        <w:rPr>
          <w:b/>
          <w:lang w:val="ru-RU"/>
        </w:rPr>
        <w:t xml:space="preserve">? Приведите примеры </w:t>
      </w:r>
      <w:r>
        <w:rPr>
          <w:b/>
        </w:rPr>
        <w:t>VCS</w:t>
      </w:r>
      <w:r w:rsidRPr="00A4226E">
        <w:rPr>
          <w:b/>
          <w:lang w:val="ru-RU"/>
        </w:rPr>
        <w:t xml:space="preserve"> каждого в</w:t>
      </w:r>
      <w:r w:rsidRPr="00A4226E">
        <w:rPr>
          <w:b/>
          <w:lang w:val="ru-RU"/>
        </w:rPr>
        <w:t>ида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b/>
          <w:lang w:val="ru-RU"/>
        </w:rPr>
        <w:t>Ответ: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lang w:val="ru-RU"/>
        </w:rPr>
        <w:t xml:space="preserve">Централизованные </w:t>
      </w:r>
      <w:r>
        <w:t>VCS</w:t>
      </w:r>
      <w:r w:rsidRPr="00A4226E">
        <w:rPr>
          <w:lang w:val="ru-RU"/>
        </w:rPr>
        <w:t xml:space="preserve"> предполагают наличие единого репозитория для хранения файлов. Выполнение большинства функций по управлению версиями осуществляется специальным сервером. Пример: </w:t>
      </w:r>
      <w:r>
        <w:t>AccuRev</w:t>
      </w:r>
      <w:r w:rsidRPr="00A4226E">
        <w:rPr>
          <w:lang w:val="ru-RU"/>
        </w:rPr>
        <w:t xml:space="preserve"> Децентрализованные </w:t>
      </w:r>
      <w:r>
        <w:t>VCS</w:t>
      </w:r>
      <w:r w:rsidRPr="00A4226E">
        <w:rPr>
          <w:lang w:val="ru-RU"/>
        </w:rPr>
        <w:t xml:space="preserve"> не имеют единого репозитория, он</w:t>
      </w:r>
      <w:r w:rsidRPr="00A4226E">
        <w:rPr>
          <w:lang w:val="ru-RU"/>
        </w:rPr>
        <w:t xml:space="preserve"> у каждого пользователя свой. Помимо того, они были созданы для обмена изменениями, а не для их объединения. Не имеют какой-то жестко заданной структуры репозиториев с центральным сервером. Пример: </w:t>
      </w:r>
      <w:r>
        <w:t>Git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b/>
          <w:lang w:val="ru-RU"/>
        </w:rPr>
        <w:t xml:space="preserve">4. Опишите действия с </w:t>
      </w:r>
      <w:r>
        <w:rPr>
          <w:b/>
        </w:rPr>
        <w:t>VCS</w:t>
      </w:r>
      <w:r w:rsidRPr="00A4226E">
        <w:rPr>
          <w:b/>
          <w:lang w:val="ru-RU"/>
        </w:rPr>
        <w:t xml:space="preserve"> при единоличной работе с хра</w:t>
      </w:r>
      <w:r w:rsidRPr="00A4226E">
        <w:rPr>
          <w:b/>
          <w:lang w:val="ru-RU"/>
        </w:rPr>
        <w:t>нилищем.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b/>
          <w:lang w:val="ru-RU"/>
        </w:rPr>
        <w:t>Ответ: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lang w:val="ru-RU"/>
        </w:rPr>
        <w:t xml:space="preserve">При единоличной работе с </w:t>
      </w:r>
      <w:r>
        <w:t>VCS</w:t>
      </w:r>
      <w:r w:rsidRPr="00A4226E">
        <w:rPr>
          <w:lang w:val="ru-RU"/>
        </w:rPr>
        <w:t xml:space="preserve"> каждое новое изменение в репозитории сохраняется не со всеми предыдущими версиями. Оно изменяется по системе: одно предыдущее + новая информация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b/>
          <w:lang w:val="ru-RU"/>
        </w:rPr>
        <w:t xml:space="preserve">5. Опишите порядок работы с общим хранилищем </w:t>
      </w:r>
      <w:r>
        <w:rPr>
          <w:b/>
        </w:rPr>
        <w:t>VCS</w:t>
      </w:r>
    </w:p>
    <w:p w:rsidR="002714ED" w:rsidRDefault="007D678D">
      <w:pPr>
        <w:pStyle w:val="a0"/>
      </w:pPr>
      <w:r>
        <w:rPr>
          <w:b/>
        </w:rPr>
        <w:t>Ответ:</w:t>
      </w:r>
    </w:p>
    <w:p w:rsidR="002714ED" w:rsidRPr="00A4226E" w:rsidRDefault="007D678D">
      <w:pPr>
        <w:pStyle w:val="Compact"/>
        <w:numPr>
          <w:ilvl w:val="0"/>
          <w:numId w:val="10"/>
        </w:numPr>
        <w:rPr>
          <w:lang w:val="ru-RU"/>
        </w:rPr>
      </w:pPr>
      <w:r w:rsidRPr="00A4226E">
        <w:rPr>
          <w:lang w:val="ru-RU"/>
        </w:rPr>
        <w:t>Создать репозиторий. Это место, где будут лежать файлы. Теперь у нас есть общее хранилище данных, с которым и будет проходить дальнейшая работа.</w:t>
      </w:r>
    </w:p>
    <w:p w:rsidR="002714ED" w:rsidRDefault="007D678D">
      <w:pPr>
        <w:pStyle w:val="Compact"/>
        <w:numPr>
          <w:ilvl w:val="0"/>
          <w:numId w:val="10"/>
        </w:numPr>
      </w:pPr>
      <w:r>
        <w:t>Скачать проект из репозитория</w:t>
      </w:r>
    </w:p>
    <w:p w:rsidR="002714ED" w:rsidRPr="00A4226E" w:rsidRDefault="007D678D">
      <w:pPr>
        <w:pStyle w:val="Compact"/>
        <w:numPr>
          <w:ilvl w:val="0"/>
          <w:numId w:val="10"/>
        </w:numPr>
        <w:rPr>
          <w:lang w:val="ru-RU"/>
        </w:rPr>
      </w:pPr>
      <w:r w:rsidRPr="00A4226E">
        <w:rPr>
          <w:lang w:val="ru-RU"/>
        </w:rPr>
        <w:t>Обновить проект, забрать последнюю версию из репозитория</w:t>
      </w:r>
    </w:p>
    <w:p w:rsidR="002714ED" w:rsidRDefault="007D678D">
      <w:pPr>
        <w:pStyle w:val="Compact"/>
        <w:numPr>
          <w:ilvl w:val="0"/>
          <w:numId w:val="10"/>
        </w:numPr>
      </w:pPr>
      <w:r>
        <w:t>Внести изменения в проек</w:t>
      </w:r>
      <w:r>
        <w:t>т</w:t>
      </w:r>
    </w:p>
    <w:p w:rsidR="002714ED" w:rsidRPr="00A4226E" w:rsidRDefault="007D678D">
      <w:pPr>
        <w:pStyle w:val="Compact"/>
        <w:numPr>
          <w:ilvl w:val="0"/>
          <w:numId w:val="10"/>
        </w:numPr>
        <w:rPr>
          <w:lang w:val="ru-RU"/>
        </w:rPr>
      </w:pPr>
      <w:r w:rsidRPr="00A4226E">
        <w:rPr>
          <w:lang w:val="ru-RU"/>
        </w:rPr>
        <w:t>Запушить код, т.е изменить код в общем хранилище</w:t>
      </w:r>
    </w:p>
    <w:p w:rsidR="002714ED" w:rsidRDefault="007D678D">
      <w:pPr>
        <w:pStyle w:val="Compact"/>
        <w:numPr>
          <w:ilvl w:val="0"/>
          <w:numId w:val="10"/>
        </w:numPr>
      </w:pPr>
      <w:r>
        <w:t>Создать ветку</w:t>
      </w:r>
    </w:p>
    <w:p w:rsidR="002714ED" w:rsidRPr="00A4226E" w:rsidRDefault="007D678D">
      <w:pPr>
        <w:pStyle w:val="FirstParagraph"/>
        <w:rPr>
          <w:lang w:val="ru-RU"/>
        </w:rPr>
      </w:pPr>
      <w:r w:rsidRPr="00A4226E">
        <w:rPr>
          <w:b/>
          <w:lang w:val="ru-RU"/>
        </w:rPr>
        <w:t xml:space="preserve">6. Каковы основные задачи, решаемые инструментальным средством </w:t>
      </w:r>
      <w:r>
        <w:rPr>
          <w:b/>
        </w:rPr>
        <w:t>git</w:t>
      </w:r>
      <w:r w:rsidRPr="00A4226E">
        <w:rPr>
          <w:b/>
          <w:lang w:val="ru-RU"/>
        </w:rPr>
        <w:t>?</w:t>
      </w:r>
    </w:p>
    <w:p w:rsidR="002714ED" w:rsidRDefault="007D678D">
      <w:pPr>
        <w:pStyle w:val="a0"/>
      </w:pPr>
      <w:r>
        <w:rPr>
          <w:b/>
        </w:rPr>
        <w:t>Ответ:</w:t>
      </w:r>
    </w:p>
    <w:p w:rsidR="002714ED" w:rsidRDefault="007D678D">
      <w:pPr>
        <w:pStyle w:val="Compact"/>
        <w:numPr>
          <w:ilvl w:val="0"/>
          <w:numId w:val="11"/>
        </w:numPr>
      </w:pPr>
      <w:r>
        <w:t>Сохранение файлов с исходным кодом</w:t>
      </w:r>
    </w:p>
    <w:p w:rsidR="002714ED" w:rsidRPr="00A4226E" w:rsidRDefault="007D678D">
      <w:pPr>
        <w:pStyle w:val="Compact"/>
        <w:numPr>
          <w:ilvl w:val="0"/>
          <w:numId w:val="11"/>
        </w:numPr>
        <w:rPr>
          <w:lang w:val="ru-RU"/>
        </w:rPr>
      </w:pPr>
      <w:r w:rsidRPr="00A4226E">
        <w:rPr>
          <w:lang w:val="ru-RU"/>
        </w:rPr>
        <w:t>Защита от случайных исправлений и удалений</w:t>
      </w:r>
    </w:p>
    <w:p w:rsidR="002714ED" w:rsidRPr="00A4226E" w:rsidRDefault="007D678D">
      <w:pPr>
        <w:pStyle w:val="Compact"/>
        <w:numPr>
          <w:ilvl w:val="0"/>
          <w:numId w:val="11"/>
        </w:numPr>
        <w:rPr>
          <w:lang w:val="ru-RU"/>
        </w:rPr>
      </w:pPr>
      <w:r w:rsidRPr="00A4226E">
        <w:rPr>
          <w:lang w:val="ru-RU"/>
        </w:rPr>
        <w:t xml:space="preserve">Отмена изменений и удалений, если они </w:t>
      </w:r>
      <w:r w:rsidRPr="00A4226E">
        <w:rPr>
          <w:lang w:val="ru-RU"/>
        </w:rPr>
        <w:t>оказались некорректными</w:t>
      </w:r>
    </w:p>
    <w:p w:rsidR="002714ED" w:rsidRPr="00A4226E" w:rsidRDefault="007D678D">
      <w:pPr>
        <w:pStyle w:val="Compact"/>
        <w:numPr>
          <w:ilvl w:val="0"/>
          <w:numId w:val="11"/>
        </w:numPr>
        <w:rPr>
          <w:lang w:val="ru-RU"/>
        </w:rPr>
      </w:pPr>
      <w:r w:rsidRPr="00A4226E">
        <w:rPr>
          <w:lang w:val="ru-RU"/>
        </w:rPr>
        <w:t>Одновременная поддержка рабочей версии и разработка новой</w:t>
      </w:r>
    </w:p>
    <w:p w:rsidR="002714ED" w:rsidRPr="00A4226E" w:rsidRDefault="007D678D">
      <w:pPr>
        <w:pStyle w:val="Compact"/>
        <w:numPr>
          <w:ilvl w:val="0"/>
          <w:numId w:val="11"/>
        </w:numPr>
        <w:rPr>
          <w:lang w:val="ru-RU"/>
        </w:rPr>
      </w:pPr>
      <w:r w:rsidRPr="00A4226E">
        <w:rPr>
          <w:lang w:val="ru-RU"/>
        </w:rPr>
        <w:t>Возврат к любой версии кода из прошлого</w:t>
      </w:r>
    </w:p>
    <w:p w:rsidR="002714ED" w:rsidRDefault="007D678D">
      <w:pPr>
        <w:pStyle w:val="Compact"/>
        <w:numPr>
          <w:ilvl w:val="0"/>
          <w:numId w:val="11"/>
        </w:numPr>
      </w:pPr>
      <w:r>
        <w:t>Просмотр истории изменений</w:t>
      </w:r>
    </w:p>
    <w:p w:rsidR="002714ED" w:rsidRPr="00A4226E" w:rsidRDefault="007D678D">
      <w:pPr>
        <w:pStyle w:val="FirstParagraph"/>
        <w:rPr>
          <w:lang w:val="ru-RU"/>
        </w:rPr>
      </w:pPr>
      <w:r w:rsidRPr="00A4226E">
        <w:rPr>
          <w:b/>
          <w:lang w:val="ru-RU"/>
        </w:rPr>
        <w:lastRenderedPageBreak/>
        <w:t xml:space="preserve">7. Назовите и дайте краткую характеристику командам </w:t>
      </w:r>
      <w:r>
        <w:rPr>
          <w:b/>
        </w:rPr>
        <w:t>git</w:t>
      </w:r>
      <w:r w:rsidRPr="00A4226E">
        <w:rPr>
          <w:b/>
          <w:lang w:val="ru-RU"/>
        </w:rPr>
        <w:t>.</w:t>
      </w:r>
    </w:p>
    <w:p w:rsidR="002714ED" w:rsidRPr="00A4226E" w:rsidRDefault="007D678D">
      <w:pPr>
        <w:pStyle w:val="a0"/>
        <w:rPr>
          <w:lang w:val="ru-RU"/>
        </w:rPr>
      </w:pPr>
      <w:r w:rsidRPr="00A4226E">
        <w:rPr>
          <w:b/>
          <w:lang w:val="ru-RU"/>
        </w:rPr>
        <w:t>Ответ:</w:t>
      </w:r>
    </w:p>
    <w:p w:rsidR="002714ED" w:rsidRPr="00A4226E" w:rsidRDefault="007D678D">
      <w:pPr>
        <w:pStyle w:val="a0"/>
        <w:rPr>
          <w:lang w:val="ru-RU"/>
        </w:rPr>
      </w:pPr>
      <w:r>
        <w:rPr>
          <w:i/>
        </w:rPr>
        <w:t>git</w:t>
      </w:r>
      <w:r w:rsidRPr="00A4226E">
        <w:rPr>
          <w:i/>
          <w:lang w:val="ru-RU"/>
        </w:rPr>
        <w:t xml:space="preserve"> </w:t>
      </w:r>
      <w:r>
        <w:rPr>
          <w:i/>
        </w:rPr>
        <w:t>init</w:t>
      </w:r>
      <w:r w:rsidRPr="00A4226E">
        <w:rPr>
          <w:lang w:val="ru-RU"/>
        </w:rPr>
        <w:t xml:space="preserve"> – создание основного дерева репози</w:t>
      </w:r>
      <w:r w:rsidRPr="00A4226E">
        <w:rPr>
          <w:lang w:val="ru-RU"/>
        </w:rPr>
        <w:t>тория</w:t>
      </w:r>
    </w:p>
    <w:p w:rsidR="002714ED" w:rsidRPr="00A4226E" w:rsidRDefault="007D678D">
      <w:pPr>
        <w:pStyle w:val="a0"/>
        <w:rPr>
          <w:lang w:val="ru-RU"/>
        </w:rPr>
      </w:pPr>
      <w:r>
        <w:rPr>
          <w:i/>
        </w:rPr>
        <w:t>git</w:t>
      </w:r>
      <w:r w:rsidRPr="00A4226E">
        <w:rPr>
          <w:i/>
          <w:lang w:val="ru-RU"/>
        </w:rPr>
        <w:t xml:space="preserve"> </w:t>
      </w:r>
      <w:r>
        <w:rPr>
          <w:i/>
        </w:rPr>
        <w:t>push</w:t>
      </w:r>
      <w:r w:rsidRPr="00A4226E">
        <w:rPr>
          <w:lang w:val="ru-RU"/>
        </w:rPr>
        <w:t xml:space="preserve"> – отправка всех произведённых изменений локального дерева в центральный репозиторий</w:t>
      </w:r>
    </w:p>
    <w:p w:rsidR="002714ED" w:rsidRDefault="007D678D">
      <w:pPr>
        <w:pStyle w:val="a0"/>
      </w:pPr>
      <w:r>
        <w:rPr>
          <w:i/>
        </w:rPr>
        <w:t>git status</w:t>
      </w:r>
      <w:r>
        <w:t xml:space="preserve"> – просмотр списка изменённых файлов в текущей директории</w:t>
      </w:r>
    </w:p>
    <w:p w:rsidR="002714ED" w:rsidRDefault="007D678D">
      <w:pPr>
        <w:pStyle w:val="a0"/>
      </w:pPr>
      <w:r>
        <w:rPr>
          <w:i/>
        </w:rPr>
        <w:t>git add</w:t>
      </w:r>
      <w:r>
        <w:t xml:space="preserve"> – добавить все изменённые и/или созданные файлы и/или каталоги</w:t>
      </w:r>
    </w:p>
    <w:p w:rsidR="002714ED" w:rsidRDefault="007D678D">
      <w:pPr>
        <w:pStyle w:val="a0"/>
      </w:pPr>
      <w:r>
        <w:rPr>
          <w:i/>
        </w:rPr>
        <w:t>git add имена_файл</w:t>
      </w:r>
      <w:r>
        <w:rPr>
          <w:i/>
        </w:rPr>
        <w:t>ов</w:t>
      </w:r>
      <w:r>
        <w:t xml:space="preserve"> – добавить конкретные изменённые и/или созданные файлы и/или каталоги</w:t>
      </w:r>
    </w:p>
    <w:p w:rsidR="002714ED" w:rsidRDefault="007D678D">
      <w:pPr>
        <w:pStyle w:val="a0"/>
      </w:pPr>
      <w:r>
        <w:rPr>
          <w:i/>
        </w:rPr>
        <w:t>git pull</w:t>
      </w:r>
      <w:r>
        <w:t xml:space="preserve"> – получение обновлений (изменений) текущего дерева из центрального репозитория</w:t>
      </w:r>
    </w:p>
    <w:p w:rsidR="002714ED" w:rsidRDefault="007D678D">
      <w:pPr>
        <w:pStyle w:val="a0"/>
      </w:pPr>
      <w:r>
        <w:rPr>
          <w:i/>
        </w:rPr>
        <w:t>git rm имена_файлов</w:t>
      </w:r>
      <w:r>
        <w:t xml:space="preserve"> – удалить файл и/или каталог из индекса репозитория</w:t>
      </w:r>
    </w:p>
    <w:p w:rsidR="002714ED" w:rsidRDefault="007D678D">
      <w:pPr>
        <w:pStyle w:val="a0"/>
      </w:pPr>
      <w:r>
        <w:rPr>
          <w:i/>
        </w:rPr>
        <w:t>git commit -am 'Описани</w:t>
      </w:r>
      <w:r>
        <w:rPr>
          <w:i/>
        </w:rPr>
        <w:t>е коммита'</w:t>
      </w:r>
      <w:r>
        <w:t xml:space="preserve"> – сохранить все добавленные изменения и все изменённые файлы</w:t>
      </w:r>
    </w:p>
    <w:p w:rsidR="002714ED" w:rsidRDefault="007D678D">
      <w:pPr>
        <w:pStyle w:val="a0"/>
      </w:pPr>
      <w:r>
        <w:rPr>
          <w:i/>
        </w:rPr>
        <w:t>git commit</w:t>
      </w:r>
      <w:r>
        <w:t xml:space="preserve"> – сохранить добавленные изменения с внесением комментария через встроенный редактор</w:t>
      </w:r>
    </w:p>
    <w:p w:rsidR="002714ED" w:rsidRDefault="007D678D">
      <w:pPr>
        <w:pStyle w:val="a0"/>
      </w:pPr>
      <w:r>
        <w:rPr>
          <w:i/>
        </w:rPr>
        <w:t>git checkout -b имя_ветки</w:t>
      </w:r>
      <w:r>
        <w:t xml:space="preserve"> – создание новой ветки, базирующейся на текущей: git checkout и</w:t>
      </w:r>
      <w:r>
        <w:t>мя_ветки – переключение на ветку</w:t>
      </w:r>
    </w:p>
    <w:p w:rsidR="002714ED" w:rsidRDefault="007D678D">
      <w:pPr>
        <w:pStyle w:val="a0"/>
      </w:pPr>
      <w:r>
        <w:rPr>
          <w:i/>
        </w:rPr>
        <w:t>git push origin имя_ветки</w:t>
      </w:r>
      <w:r>
        <w:t xml:space="preserve"> – отправка изменений конкретной ветки в центральный репозиторий</w:t>
      </w:r>
    </w:p>
    <w:p w:rsidR="002714ED" w:rsidRDefault="007D678D">
      <w:pPr>
        <w:pStyle w:val="a0"/>
      </w:pPr>
      <w:r>
        <w:rPr>
          <w:i/>
        </w:rPr>
        <w:t>git merge --no-ff имя_ветки</w:t>
      </w:r>
      <w:r>
        <w:t xml:space="preserve"> – слияние ветки с текущим деревом</w:t>
      </w:r>
    </w:p>
    <w:p w:rsidR="002714ED" w:rsidRDefault="007D678D">
      <w:pPr>
        <w:pStyle w:val="a0"/>
      </w:pPr>
      <w:r>
        <w:rPr>
          <w:i/>
        </w:rPr>
        <w:t>git branch -d имя_ветки</w:t>
      </w:r>
      <w:r>
        <w:t xml:space="preserve"> </w:t>
      </w:r>
      <w:r>
        <w:t>– удаление локальной уже слитой с основным деревом ветки</w:t>
      </w:r>
    </w:p>
    <w:p w:rsidR="002714ED" w:rsidRDefault="007D678D">
      <w:pPr>
        <w:pStyle w:val="a0"/>
      </w:pPr>
      <w:r>
        <w:rPr>
          <w:i/>
        </w:rPr>
        <w:t>git branch -D имя_ветки</w:t>
      </w:r>
      <w:r>
        <w:t xml:space="preserve"> – принудительное удаление локальной ветки</w:t>
      </w:r>
    </w:p>
    <w:p w:rsidR="002714ED" w:rsidRDefault="007D678D">
      <w:pPr>
        <w:pStyle w:val="a0"/>
      </w:pPr>
      <w:r>
        <w:rPr>
          <w:i/>
        </w:rPr>
        <w:t>git push origin :имя_ветки</w:t>
      </w:r>
      <w:r>
        <w:t xml:space="preserve"> – удаление ветки с центрального репозитория</w:t>
      </w:r>
    </w:p>
    <w:p w:rsidR="002714ED" w:rsidRDefault="007D678D">
      <w:pPr>
        <w:pStyle w:val="a0"/>
      </w:pPr>
      <w:r>
        <w:rPr>
          <w:b/>
        </w:rPr>
        <w:t>8. Приведите примеры использования при работе с локальным и удалённым репозиториями.</w:t>
      </w:r>
    </w:p>
    <w:p w:rsidR="002714ED" w:rsidRDefault="007D678D">
      <w:pPr>
        <w:pStyle w:val="a0"/>
      </w:pPr>
      <w:r>
        <w:rPr>
          <w:b/>
        </w:rPr>
        <w:t>Ответ:</w:t>
      </w:r>
    </w:p>
    <w:p w:rsidR="002714ED" w:rsidRDefault="007D678D">
      <w:pPr>
        <w:pStyle w:val="a0"/>
      </w:pPr>
      <w:r>
        <w:t>Локальный репозиторий – она же директория “.git”. В ней хранятся коммиты и другие объекты. Локальный репозиторий мы используем, когда работаем одни и нам нужно сохр</w:t>
      </w:r>
      <w:r>
        <w:t>анить свои же изменения.</w:t>
      </w:r>
    </w:p>
    <w:p w:rsidR="002714ED" w:rsidRDefault="007D678D">
      <w:pPr>
        <w:pStyle w:val="a0"/>
      </w:pPr>
      <w:r>
        <w:t>Удаленный репозиторий – тот репозиторий, который считается общим, в который мы можем передать свои коммиты из локального репозитория, чтобы остальные пользователи могли их увидеть. Удаленный репозиторий используется для групповой р</w:t>
      </w:r>
      <w:r>
        <w:t xml:space="preserve">аботы, когда в личном репозитории скопилось достаточно коммитов, мы делимся ими </w:t>
      </w:r>
      <w:r>
        <w:lastRenderedPageBreak/>
        <w:t>в удаленном для того, чтобы другие пользователи могли видеть наши изменения. Также из удаленного репозитория мы можем скачать чужие изменения.</w:t>
      </w:r>
    </w:p>
    <w:p w:rsidR="002714ED" w:rsidRDefault="007D678D">
      <w:pPr>
        <w:pStyle w:val="a0"/>
      </w:pPr>
      <w:r>
        <w:rPr>
          <w:b/>
        </w:rPr>
        <w:t>9. Что такое и зачем могут быть н</w:t>
      </w:r>
      <w:r>
        <w:rPr>
          <w:b/>
        </w:rPr>
        <w:t>ужны ветви (branches)?</w:t>
      </w:r>
    </w:p>
    <w:p w:rsidR="002714ED" w:rsidRDefault="007D678D">
      <w:pPr>
        <w:pStyle w:val="a0"/>
      </w:pPr>
      <w:r>
        <w:rPr>
          <w:b/>
        </w:rPr>
        <w:t>Ответ</w:t>
      </w:r>
    </w:p>
    <w:p w:rsidR="002714ED" w:rsidRDefault="007D678D">
      <w:pPr>
        <w:pStyle w:val="a0"/>
      </w:pPr>
      <w:r>
        <w:t>Ветка – это подвижный указатель на один из коммитов. Обычно ветка указывает на последний коммит в цепочке коммитов. В ветке мы можем как угодно ломать проект, основной код при этом не пострадает.</w:t>
      </w:r>
    </w:p>
    <w:p w:rsidR="002714ED" w:rsidRDefault="007D678D">
      <w:pPr>
        <w:pStyle w:val="a0"/>
      </w:pPr>
      <w:r>
        <w:rPr>
          <w:b/>
        </w:rPr>
        <w:t>10. Как и зачем можно игнориров</w:t>
      </w:r>
      <w:r>
        <w:rPr>
          <w:b/>
        </w:rPr>
        <w:t>ать некоторые файлы при commit?</w:t>
      </w:r>
    </w:p>
    <w:p w:rsidR="002714ED" w:rsidRDefault="007D678D">
      <w:pPr>
        <w:pStyle w:val="a0"/>
      </w:pPr>
      <w:r>
        <w:rPr>
          <w:b/>
        </w:rPr>
        <w:t>Ответ:</w:t>
      </w:r>
    </w:p>
    <w:p w:rsidR="002714ED" w:rsidRDefault="007D678D">
      <w:pPr>
        <w:pStyle w:val="a0"/>
      </w:pPr>
      <w:r>
        <w:t>Игнорируемые файлы – это, как правило, специфичные для платформы файлы или автоматически созданные файлы из систем сборки.</w:t>
      </w:r>
    </w:p>
    <w:p w:rsidR="002714ED" w:rsidRDefault="007D678D">
      <w:pPr>
        <w:pStyle w:val="a0"/>
      </w:pPr>
      <w:r>
        <w:t>.gitignore — это простой текстовый файл, в каждой строке которого содержится шаблон, который ф</w:t>
      </w:r>
      <w:r>
        <w:t>айлы или каталоги следует игнорировать. Он использует шаблоны подстановки для сопоставления имен файлов с подстановочными знаками</w:t>
      </w:r>
    </w:p>
    <w:sectPr w:rsidR="002714E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678D" w:rsidRDefault="007D678D">
      <w:pPr>
        <w:spacing w:after="0"/>
      </w:pPr>
      <w:r>
        <w:separator/>
      </w:r>
    </w:p>
  </w:endnote>
  <w:endnote w:type="continuationSeparator" w:id="0">
    <w:p w:rsidR="007D678D" w:rsidRDefault="007D67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678D" w:rsidRDefault="007D678D">
      <w:r>
        <w:separator/>
      </w:r>
    </w:p>
  </w:footnote>
  <w:footnote w:type="continuationSeparator" w:id="0">
    <w:p w:rsidR="007D678D" w:rsidRDefault="007D67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1A27D85"/>
    <w:multiLevelType w:val="multilevel"/>
    <w:tmpl w:val="28E8D35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2388970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E75438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881043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0A083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D5F47D1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88603D3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15F1ED2"/>
    <w:multiLevelType w:val="multilevel"/>
    <w:tmpl w:val="BCC66B1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1315DCA"/>
    <w:multiLevelType w:val="multilevel"/>
    <w:tmpl w:val="4CB2ADA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714ED"/>
    <w:rsid w:val="004E29B3"/>
    <w:rsid w:val="00590D07"/>
    <w:rsid w:val="00784D58"/>
    <w:rsid w:val="007D678D"/>
    <w:rsid w:val="008D6863"/>
    <w:rsid w:val="00A4226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AD21ECF-1784-4A57-8AFF-369449506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oorazgeldiyeva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87</Words>
  <Characters>5628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keywords/>
  <cp:lastModifiedBy>Оразгелдиева Огулнур</cp:lastModifiedBy>
  <cp:revision>3</cp:revision>
  <cp:lastPrinted>2021-05-10T08:41:00Z</cp:lastPrinted>
  <dcterms:created xsi:type="dcterms:W3CDTF">2021-05-10T08:22:00Z</dcterms:created>
  <dcterms:modified xsi:type="dcterms:W3CDTF">2021-05-10T08:41:00Z</dcterms:modified>
</cp:coreProperties>
</file>